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upper-gascoyne-profile"/>
    <w:p>
      <w:pPr>
        <w:pStyle w:val="Heading1"/>
      </w:pPr>
      <w:r>
        <w:t xml:space="preserve">Upper Gascoyne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57,810 sqkm          </w:t>
      </w:r>
      <w:r>
        <w:rPr>
          <w:bCs/>
          <w:b/>
        </w:rPr>
        <w:t xml:space="preserve">Population:</w:t>
      </w:r>
      <w:r>
        <w:t xml:space="preserve"> </w:t>
      </w:r>
      <w:r>
        <w:t xml:space="preserve">201          </w:t>
      </w:r>
      <w:r>
        <w:rPr>
          <w:bCs/>
          <w:b/>
        </w:rPr>
        <w:t xml:space="preserve">Major Town:</w:t>
      </w:r>
      <w:r>
        <w:t xml:space="preserve"> </w:t>
      </w:r>
      <w:r>
        <w:t xml:space="preserve">Gascoyne Rive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 Gascoyn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9,460          </w:t>
      </w:r>
      <w:r>
        <w:rPr>
          <w:bCs/>
          <w:b/>
        </w:rPr>
        <w:t xml:space="preserve">Gross Regional Product:</w:t>
      </w:r>
      <w:r>
        <w:t xml:space="preserve"> </w:t>
      </w:r>
      <w:r>
        <w:t xml:space="preserve">$16 Million          </w:t>
      </w:r>
      <w:r>
        <w:rPr>
          <w:bCs/>
          <w:b/>
        </w:rPr>
        <w:t xml:space="preserve">Employed Residents:</w:t>
      </w:r>
      <w:r>
        <w:t xml:space="preserve"> </w:t>
      </w:r>
      <w:r>
        <w:t xml:space="preserve">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6452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134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761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550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15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3.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75 - Storms and Associated Flooding in the Pilbara and Midwest-Gascoyne Regions (10 December -17 December 2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grading fire history datasets using fire severity dynamic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upgrade current fuel hazard mapping, data and reporting systems to help inform bushfire response as well as planned mitigatio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rone Monitoring of at-Risk Coastal Areas using Aboriginal Drone Opera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capture the intra-annual changes of the coastal terrain at the beach level to establish an effective risk management strategy that encompasses planning, development, and mitigation of extreme events along the coast. It will enable better decision-making and proactive measures to reduce the impact of coastal haz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9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gital Fire Danger Rating Sign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increase awareness and educate communities about potential fire danger by installing digital fire danger rating sig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23:59:02Z</dcterms:created>
  <dcterms:modified xsi:type="dcterms:W3CDTF">2026-02-01T23: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